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ีมบอท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สวัสดีคุณครูหนู ๆ ปลายทางเอยแล้วปลายทาง ขอให้รีบระวังกันไว ๆแล้วไว ๆวันนี้เด็ก ป. 6 กันทั่วประเทศต้องเรียนคำวิเศษณ์นะครูเรียนคำวิเศษครูจะบอกให้ ถ้าอย่างนั้นก็ไม่ทันชักช้าแล้วชักช้า เดี๋ยวมันจะเสียเวลากันลงไปแล้วลงไป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เดี๋ยเราไปศึกษากันเลยนะครับ จุดประสงค์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2. วิเคราะห์ชนิดและหน้าที่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จะได้รับรู้ ได้เรียนรู้ ได้ศึกษากัน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ค่ะ น้องร้องไห้ค่ะ</w:t>
      </w:r>
    </w:p>
    <w:p>
      <w:pPr>
        <w:pStyle w:val="BodyText"/>
      </w:pPr>
      <w:r>
        <w:t xml:space="preserve">(คุณครูปรเมษฐ) ครูก็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มีมากกว่าเดิมในประโยคแน่นอนนะครับ เดี๋ยวเราไปศึกษากันว่าเป็นอย่างไรนะครับ มีคำถามมาถามนักเรียนนะครับ ประโยคทั้ง 2 ประโยคต่างกันอย่างไร เด็ก ๆ ลองตอบกับคุณครูนะครับ ต่างกันอย่างไรนะ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ใช่ไหมครับ ดังนี้นะครับ ประโยคน้องร้องไห้เสียงดัง คำใดทำหน้าที่เป็นส่วนขยาย และขยายคำใดเด็ก ๆ ครับ เด็ก ๆจะต้องตอบนะครับ หัวหน้าห้องเป็นผู้กล้าตอบคำถามข้อนี้ให้ครูฟังหน่อยนะครับคำใดเป็นส่วนขยาย และขยายคำใดตอบแล้วนะ เฉลย</w:t>
      </w:r>
    </w:p>
    <w:p>
      <w:pPr>
        <w:pStyle w:val="BodyText"/>
      </w:pPr>
      <w:r>
        <w:t xml:space="preserve">(คุณครูคณิตา) เสียงดัง เป็นส่วนขยายค่ะ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คลานช้า คำใดทำหน้านี้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ครูจะให้นักเรียนของครูทุกคนนี่ครับ ได้ศึกษา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ให้ได้ สรุปเป็นประเด็นมาให้ได้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เด็ก ๆ ที่น่ารักของครูทุกคนนะครับครูเชื่อว่านักเรียนได้สรุปใบความรจากการศึกษาใบความรู้เป็นที่เรียบร้อยแล้วนะครับ เดี๋ยวครูมีกิจกรรมมาให้นักเรียนได้ทำนะครับ กิจกรรมนี้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คำวิเศษณ์ค่ะ คือ คำที่ทำหน้าที่ขยายคำนาม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ในการใช้เกี่ยวกับภาษาไทยนะครับพูดง่าย ๆ ว่าคือส่วนขยายนั่นเอง เดี๋ยวไปดูหน้าที่ของคำวิเศษณ์กันนะเด็ก ๆ นะนี่ ทำอะไรบ้างนะครับ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ใดคือคำวิเศษณ์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นะคะ ขยายคำสรรพนามค่ะ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ใช่ครับ ขยายคำว่า ถูกต้องครับ ขยายคำว่า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ฝนตกปรอย ๆ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ปรอย ๆ นี่ ถ้าทางบ้านนี่นะ ประจวบ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อันนี้ ที่ครูนำเสนอนี่เป็นภาษากลางนะ ถ้าบ้านครู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กริยานะครับ คำกริยานี่เด็ก ๆจะแม่นความรู้อยู่ เพราะว่าเพิ่งเรียนนะครับ ต่อไปมันทำหน้าที่อะไรขยายวิเศษณ์ด้วยกันเอง ขยายอย่างไร เดี๋ยวเราไปดูลมพัดแรงมากครูถามครูคณิตาดีกว่า คำใดเป็นคำวิเศษณ์บ้างเป็นคำว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ีมบอท</dc:title>
  <dc:creator/>
  <cp:keywords/>
  <dcterms:created xsi:type="dcterms:W3CDTF">2022-03-18T05:21:10Z</dcterms:created>
  <dcterms:modified xsi:type="dcterms:W3CDTF">2022-03-18T05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มีนาคม 2565 เวลา 11.30 น.</vt:lpwstr>
  </property>
  <property fmtid="{D5CDD505-2E9C-101B-9397-08002B2CF9AE}" pid="3" name="subtitle">
    <vt:lpwstr/>
  </property>
</Properties>
</file>